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A6DA11" w14:textId="36B445B3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CC0DC3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C0866B7" w14:textId="0E8F0962" w:rsidR="00752401" w:rsidRDefault="00CC0DC3" w:rsidP="00091A3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959383A" w14:textId="77777777" w:rsidR="00091A3B" w:rsidRDefault="00091A3B" w:rsidP="00091A3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3ECEBB76" w14:textId="12B752BB" w:rsidR="00F2081C" w:rsidRPr="009D52FA" w:rsidRDefault="00CC0DC3" w:rsidP="009076A0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BFA6A69" w14:textId="318B9C57" w:rsidR="00F2081C" w:rsidRDefault="00CC0DC3" w:rsidP="00091A3B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70D0F357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B144F76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539294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CF1403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E3A4DE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DCABC41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5A4EBB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ו</w:t>
      </w:r>
      <w:r w:rsidR="00C5086E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922942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7196F">
        <w:rPr>
          <w:rFonts w:cs="Livorna" w:hint="cs"/>
          <w:b/>
          <w:bCs/>
          <w:spacing w:val="4"/>
          <w:sz w:val="36"/>
          <w:szCs w:val="36"/>
          <w:rtl/>
        </w:rPr>
        <w:t xml:space="preserve">התאומות </w:t>
      </w:r>
      <w:r w:rsidR="0009237D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62F2DC96" w14:textId="276BEC49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23BEE">
        <w:rPr>
          <w:rFonts w:cs="Livorna" w:hint="cs"/>
          <w:spacing w:val="4"/>
          <w:sz w:val="28"/>
          <w:szCs w:val="28"/>
          <w:rtl/>
        </w:rPr>
        <w:t>נות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CC0DC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</w:rPr>
        <w:instrText>FORMTEXT</w:instrText>
      </w:r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  <w:rtl/>
        </w:rPr>
      </w:r>
      <w:r w:rsidR="00CC0DC3">
        <w:rPr>
          <w:rFonts w:cs="Livorna"/>
          <w:spacing w:val="4"/>
          <w:sz w:val="28"/>
          <w:szCs w:val="28"/>
          <w:rtl/>
        </w:rPr>
        <w:fldChar w:fldCharType="separate"/>
      </w:r>
      <w:r w:rsidR="00CC0DC3">
        <w:rPr>
          <w:rFonts w:cs="Livorna"/>
          <w:spacing w:val="4"/>
          <w:sz w:val="28"/>
          <w:szCs w:val="28"/>
          <w:rtl/>
        </w:rPr>
        <w:t>{קירבה_חתן}</w:t>
      </w:r>
      <w:r w:rsidR="00CC0DC3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CC0DC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</w:rPr>
        <w:instrText>FORMTEXT</w:instrText>
      </w:r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  <w:rtl/>
        </w:rPr>
      </w:r>
      <w:r w:rsidR="00CC0DC3">
        <w:rPr>
          <w:rFonts w:cs="Livorna"/>
          <w:spacing w:val="4"/>
          <w:sz w:val="28"/>
          <w:szCs w:val="28"/>
          <w:rtl/>
        </w:rPr>
        <w:fldChar w:fldCharType="separate"/>
      </w:r>
      <w:r w:rsidR="00CC0DC3">
        <w:rPr>
          <w:rFonts w:cs="Livorna"/>
          <w:spacing w:val="4"/>
          <w:sz w:val="28"/>
          <w:szCs w:val="28"/>
          <w:rtl/>
        </w:rPr>
        <w:t>{תואר_חתן}</w:t>
      </w:r>
      <w:r w:rsidR="00CC0DC3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CC0DC3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CC0DC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CC0DC3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CC0DC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CC0DC3">
        <w:rPr>
          <w:rFonts w:cs="Livorna"/>
          <w:b/>
          <w:bCs/>
          <w:spacing w:val="4"/>
          <w:sz w:val="36"/>
          <w:szCs w:val="36"/>
          <w:rtl/>
        </w:rPr>
      </w:r>
      <w:r w:rsidR="00CC0DC3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CC0DC3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CC0DC3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CC0DC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</w:rPr>
        <w:instrText>FORMTEXT</w:instrText>
      </w:r>
      <w:r w:rsidR="00CC0DC3">
        <w:rPr>
          <w:rFonts w:cs="Livorna"/>
          <w:spacing w:val="4"/>
          <w:sz w:val="28"/>
          <w:szCs w:val="28"/>
          <w:rtl/>
        </w:rPr>
        <w:instrText xml:space="preserve"> </w:instrText>
      </w:r>
      <w:r w:rsidR="00CC0DC3">
        <w:rPr>
          <w:rFonts w:cs="Livorna"/>
          <w:spacing w:val="4"/>
          <w:sz w:val="28"/>
          <w:szCs w:val="28"/>
          <w:rtl/>
        </w:rPr>
      </w:r>
      <w:r w:rsidR="00CC0DC3">
        <w:rPr>
          <w:rFonts w:cs="Livorna"/>
          <w:spacing w:val="4"/>
          <w:sz w:val="28"/>
          <w:szCs w:val="28"/>
          <w:rtl/>
        </w:rPr>
        <w:fldChar w:fldCharType="separate"/>
      </w:r>
      <w:r w:rsidR="00CC0DC3">
        <w:rPr>
          <w:rFonts w:cs="Livorna"/>
          <w:spacing w:val="4"/>
          <w:sz w:val="28"/>
          <w:szCs w:val="28"/>
          <w:rtl/>
        </w:rPr>
        <w:t>{סיומת_חתן}</w:t>
      </w:r>
      <w:r w:rsidR="00CC0DC3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1A0546ED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577EC32B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E7196F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351236FE" w14:textId="77777777" w:rsidR="005E1AA1" w:rsidRDefault="005E1AA1" w:rsidP="005E1AA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16D4771B" w14:textId="77777777" w:rsidR="00701D9C" w:rsidRPr="0030758F" w:rsidRDefault="005E1AA1" w:rsidP="005E1AA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FEA0F90" w14:textId="21422667" w:rsidR="00F2081C" w:rsidRPr="00492398" w:rsidRDefault="00CC0DC3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9"/>
    </w:p>
    <w:p w14:paraId="0163EF78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7517711" w14:textId="77777777" w:rsidR="00D92D93" w:rsidRPr="00CC5A09" w:rsidRDefault="00D92D93" w:rsidP="00D92D9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021E05B" w14:textId="64815348" w:rsidR="008128BA" w:rsidRPr="00392D28" w:rsidRDefault="00D92D93" w:rsidP="00D92D9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B955C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652C6" w14:textId="77777777" w:rsidR="005612A3" w:rsidRDefault="005612A3">
      <w:r>
        <w:separator/>
      </w:r>
    </w:p>
  </w:endnote>
  <w:endnote w:type="continuationSeparator" w:id="0">
    <w:p w14:paraId="7BEFB01C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29CC81" w14:textId="77777777" w:rsidR="005612A3" w:rsidRDefault="005612A3">
      <w:r>
        <w:separator/>
      </w:r>
    </w:p>
  </w:footnote>
  <w:footnote w:type="continuationSeparator" w:id="0">
    <w:p w14:paraId="63F6D798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A3B"/>
    <w:rsid w:val="00091D72"/>
    <w:rsid w:val="0009237D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4C02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23BEE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1AA1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076A0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955CE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0DC3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2D93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196F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46E1AF60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3752D3-A9E2-4CDE-A6A7-2C7D76DD71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97</Words>
  <Characters>691</Characters>
  <Application>Microsoft Office Word</Application>
  <DocSecurity>0</DocSecurity>
  <Lines>28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8T20:25:00Z</dcterms:created>
  <dcterms:modified xsi:type="dcterms:W3CDTF">2025-10-23T16:35:00Z</dcterms:modified>
</cp:coreProperties>
</file>